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748" w:rsidRPr="00AE3908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Cs w:val="24"/>
        </w:rPr>
      </w:pPr>
      <w:r w:rsidRPr="00AE3908">
        <w:rPr>
          <w:rFonts w:ascii="Times New Roman" w:hAnsi="Times New Roman" w:cs="Times New Roman"/>
          <w:b/>
          <w:color w:val="auto"/>
          <w:szCs w:val="24"/>
        </w:rPr>
        <w:t>Purpose</w:t>
      </w:r>
    </w:p>
    <w:p w:rsidR="008F4748" w:rsidRPr="00AE3908" w:rsidRDefault="008F4748" w:rsidP="008F4748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color w:val="auto"/>
          <w:szCs w:val="24"/>
        </w:rPr>
      </w:pPr>
      <w:r w:rsidRPr="00AE3908">
        <w:rPr>
          <w:rFonts w:ascii="Times New Roman" w:hAnsi="Times New Roman" w:cs="Times New Roman"/>
          <w:color w:val="auto"/>
          <w:szCs w:val="24"/>
        </w:rPr>
        <w:t xml:space="preserve">This </w:t>
      </w:r>
      <w:r w:rsidR="00E74DFA" w:rsidRPr="00AE3908">
        <w:rPr>
          <w:rFonts w:ascii="Times New Roman" w:hAnsi="Times New Roman" w:cs="Times New Roman"/>
          <w:color w:val="auto"/>
          <w:szCs w:val="24"/>
        </w:rPr>
        <w:t xml:space="preserve">procedure is to be used </w:t>
      </w:r>
      <w:r w:rsidR="005C400F" w:rsidRPr="00AE3908">
        <w:rPr>
          <w:rFonts w:ascii="Times New Roman" w:hAnsi="Times New Roman" w:cs="Times New Roman"/>
          <w:color w:val="auto"/>
          <w:szCs w:val="24"/>
        </w:rPr>
        <w:t xml:space="preserve">by </w:t>
      </w:r>
      <w:r w:rsidR="00542850" w:rsidRPr="00AE3908">
        <w:rPr>
          <w:rFonts w:ascii="Times New Roman" w:hAnsi="Times New Roman" w:cs="Times New Roman"/>
          <w:b/>
          <w:color w:val="auto"/>
          <w:szCs w:val="24"/>
        </w:rPr>
        <w:t xml:space="preserve">Projects Team </w:t>
      </w:r>
      <w:r w:rsidR="00E74DFA" w:rsidRPr="00AE3908">
        <w:rPr>
          <w:rFonts w:ascii="Times New Roman" w:hAnsi="Times New Roman" w:cs="Times New Roman"/>
          <w:color w:val="auto"/>
          <w:szCs w:val="24"/>
        </w:rPr>
        <w:t xml:space="preserve">for </w:t>
      </w:r>
      <w:r w:rsidR="00DB1A0D" w:rsidRPr="00AE3908">
        <w:rPr>
          <w:rFonts w:ascii="Times New Roman" w:hAnsi="Times New Roman" w:cs="Times New Roman"/>
          <w:color w:val="auto"/>
          <w:szCs w:val="24"/>
        </w:rPr>
        <w:t>compiling the Project Plan</w:t>
      </w:r>
      <w:r w:rsidR="008D572F" w:rsidRPr="00AE3908">
        <w:rPr>
          <w:rFonts w:ascii="Times New Roman" w:hAnsi="Times New Roman" w:cs="Times New Roman"/>
          <w:color w:val="auto"/>
          <w:szCs w:val="24"/>
        </w:rPr>
        <w:t>.</w:t>
      </w:r>
      <w:r w:rsidR="00FC6A6E" w:rsidRPr="00AE3908">
        <w:rPr>
          <w:rFonts w:ascii="Times New Roman" w:hAnsi="Times New Roman" w:cs="Times New Roman"/>
          <w:color w:val="auto"/>
          <w:szCs w:val="24"/>
        </w:rPr>
        <w:t xml:space="preserve"> </w:t>
      </w:r>
    </w:p>
    <w:p w:rsidR="008F4748" w:rsidRPr="00AE3908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AE3908">
        <w:rPr>
          <w:rFonts w:ascii="Times New Roman" w:hAnsi="Times New Roman" w:cs="Times New Roman"/>
          <w:b/>
          <w:color w:val="auto"/>
          <w:szCs w:val="24"/>
        </w:rPr>
        <w:t>Scope</w:t>
      </w:r>
    </w:p>
    <w:p w:rsidR="00EE7263" w:rsidRPr="00AE3908" w:rsidRDefault="00A77652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AE3908">
        <w:rPr>
          <w:rFonts w:ascii="Times New Roman" w:hAnsi="Times New Roman" w:cs="Times New Roman"/>
          <w:color w:val="auto"/>
          <w:szCs w:val="24"/>
        </w:rPr>
        <w:t xml:space="preserve">This procedure applies to </w:t>
      </w:r>
      <w:r w:rsidR="00954122" w:rsidRPr="00AE3908">
        <w:rPr>
          <w:rFonts w:ascii="Times New Roman" w:hAnsi="Times New Roman" w:cs="Times New Roman"/>
          <w:b/>
          <w:color w:val="auto"/>
          <w:szCs w:val="24"/>
        </w:rPr>
        <w:t>Projects Team</w:t>
      </w:r>
      <w:r w:rsidR="00954122" w:rsidRPr="00AE3908">
        <w:rPr>
          <w:rFonts w:ascii="Times New Roman" w:hAnsi="Times New Roman" w:cs="Times New Roman"/>
          <w:color w:val="auto"/>
          <w:szCs w:val="24"/>
        </w:rPr>
        <w:t xml:space="preserve"> to for all the projects.</w:t>
      </w:r>
    </w:p>
    <w:p w:rsidR="008F4748" w:rsidRPr="00AE3908" w:rsidRDefault="00E12FF2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AE3908">
        <w:rPr>
          <w:rFonts w:ascii="Times New Roman" w:hAnsi="Times New Roman" w:cs="Times New Roman"/>
          <w:b/>
          <w:szCs w:val="24"/>
        </w:rPr>
        <w:t>Procedure</w:t>
      </w:r>
      <w:r w:rsidR="008F4748" w:rsidRPr="00AE3908">
        <w:rPr>
          <w:rFonts w:ascii="Times New Roman" w:hAnsi="Times New Roman" w:cs="Times New Roman"/>
          <w:b/>
          <w:szCs w:val="24"/>
        </w:rPr>
        <w:t xml:space="preserve"> </w:t>
      </w:r>
    </w:p>
    <w:p w:rsidR="003620DD" w:rsidRPr="00AE3908" w:rsidRDefault="00DF69C1" w:rsidP="00CA5CCF">
      <w:pPr>
        <w:rPr>
          <w:rFonts w:ascii="Times New Roman" w:hAnsi="Times New Roman" w:cs="Times New Roman"/>
          <w:sz w:val="24"/>
        </w:rPr>
      </w:pPr>
      <w:r w:rsidRPr="00AE3908">
        <w:rPr>
          <w:rFonts w:ascii="Times New Roman" w:hAnsi="Times New Roman" w:cs="Times New Roman"/>
          <w:sz w:val="24"/>
        </w:rPr>
        <w:t>The Project Plan is</w:t>
      </w:r>
      <w:r w:rsidR="00EB6624" w:rsidRPr="00AE3908">
        <w:rPr>
          <w:rFonts w:ascii="Times New Roman" w:hAnsi="Times New Roman" w:cs="Times New Roman"/>
          <w:sz w:val="24"/>
        </w:rPr>
        <w:t xml:space="preserve"> incepted in the Planning </w:t>
      </w:r>
      <w:r w:rsidR="006409F1" w:rsidRPr="00AE3908">
        <w:rPr>
          <w:rFonts w:ascii="Times New Roman" w:hAnsi="Times New Roman" w:cs="Times New Roman"/>
          <w:sz w:val="24"/>
        </w:rPr>
        <w:t xml:space="preserve">Phase of the Project. The following </w:t>
      </w:r>
      <w:r w:rsidR="00F47295" w:rsidRPr="00AE3908">
        <w:rPr>
          <w:rFonts w:ascii="Times New Roman" w:hAnsi="Times New Roman" w:cs="Times New Roman"/>
          <w:sz w:val="24"/>
        </w:rPr>
        <w:t>information</w:t>
      </w:r>
      <w:r w:rsidR="006409F1" w:rsidRPr="00AE3908">
        <w:rPr>
          <w:rFonts w:ascii="Times New Roman" w:hAnsi="Times New Roman" w:cs="Times New Roman"/>
          <w:sz w:val="24"/>
        </w:rPr>
        <w:t xml:space="preserve"> are mandatory for the compilation of the Project Plan:</w:t>
      </w:r>
    </w:p>
    <w:p w:rsidR="00274292" w:rsidRPr="00AE3908" w:rsidRDefault="0065424D" w:rsidP="00CA5CCF">
      <w:pPr>
        <w:rPr>
          <w:rFonts w:ascii="Times New Roman" w:hAnsi="Times New Roman" w:cs="Times New Roman"/>
          <w:sz w:val="24"/>
        </w:rPr>
      </w:pPr>
      <w:r w:rsidRPr="00AE3908">
        <w:rPr>
          <w:rFonts w:ascii="Times New Roman" w:hAnsi="Times New Roman" w:cs="Times New Roman"/>
          <w:b/>
          <w:sz w:val="24"/>
        </w:rPr>
        <w:t>Step 1 INPUT</w:t>
      </w:r>
      <w:r w:rsidRPr="00AE3908">
        <w:rPr>
          <w:rFonts w:ascii="Times New Roman" w:hAnsi="Times New Roman" w:cs="Times New Roman"/>
          <w:sz w:val="24"/>
        </w:rPr>
        <w:t xml:space="preserve"> – Approved Space Form received from Design Team</w:t>
      </w:r>
    </w:p>
    <w:p w:rsidR="0065424D" w:rsidRPr="00AE3908" w:rsidRDefault="0065424D" w:rsidP="0065424D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 w:val="22"/>
          <w:szCs w:val="22"/>
        </w:rPr>
      </w:pPr>
      <w:r w:rsidRPr="00AE3908">
        <w:rPr>
          <w:rFonts w:ascii="Times New Roman" w:hAnsi="Times New Roman" w:cs="Times New Roman"/>
        </w:rPr>
        <w:t xml:space="preserve">Project Manager: </w:t>
      </w:r>
      <w:r w:rsidR="00EC2DF7">
        <w:rPr>
          <w:rFonts w:ascii="Times New Roman" w:hAnsi="Times New Roman" w:cs="Times New Roman"/>
          <w:sz w:val="22"/>
          <w:szCs w:val="22"/>
        </w:rPr>
        <w:t xml:space="preserve">Verify </w:t>
      </w:r>
      <w:r w:rsidRPr="00AE3908">
        <w:rPr>
          <w:rFonts w:ascii="Times New Roman" w:hAnsi="Times New Roman" w:cs="Times New Roman"/>
          <w:sz w:val="22"/>
          <w:szCs w:val="22"/>
        </w:rPr>
        <w:t xml:space="preserve">the space form and confirm the following requirements: </w:t>
      </w:r>
    </w:p>
    <w:p w:rsidR="0065424D" w:rsidRPr="00AE3908" w:rsidRDefault="0065424D" w:rsidP="006101AA">
      <w:pPr>
        <w:pStyle w:val="Style6"/>
        <w:numPr>
          <w:ilvl w:val="0"/>
          <w:numId w:val="5"/>
        </w:numPr>
        <w:spacing w:before="0" w:line="360" w:lineRule="auto"/>
        <w:ind w:left="990"/>
        <w:jc w:val="both"/>
        <w:rPr>
          <w:rFonts w:ascii="Times New Roman" w:hAnsi="Times New Roman" w:cs="Times New Roman"/>
          <w:sz w:val="22"/>
          <w:szCs w:val="22"/>
        </w:rPr>
      </w:pPr>
      <w:r w:rsidRPr="00AE3908">
        <w:rPr>
          <w:rFonts w:ascii="Times New Roman" w:hAnsi="Times New Roman" w:cs="Times New Roman"/>
          <w:sz w:val="22"/>
          <w:szCs w:val="22"/>
        </w:rPr>
        <w:t>Space Form is approved (Signed by key stakeholders)</w:t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i/>
          <w:sz w:val="22"/>
          <w:szCs w:val="22"/>
        </w:rPr>
        <w:t>Yes or No?</w:t>
      </w:r>
    </w:p>
    <w:p w:rsidR="0065424D" w:rsidRPr="00AE3908" w:rsidRDefault="00200F9D" w:rsidP="0065424D">
      <w:pPr>
        <w:pStyle w:val="Style6"/>
        <w:numPr>
          <w:ilvl w:val="0"/>
          <w:numId w:val="0"/>
        </w:numPr>
        <w:spacing w:before="0" w:line="360" w:lineRule="auto"/>
        <w:ind w:left="576" w:hanging="576"/>
        <w:jc w:val="both"/>
        <w:rPr>
          <w:rFonts w:ascii="Times New Roman" w:hAnsi="Times New Roman" w:cs="Times New Roman"/>
          <w:b/>
          <w:sz w:val="22"/>
          <w:szCs w:val="22"/>
        </w:rPr>
      </w:pPr>
      <w:r w:rsidRPr="00AE3908">
        <w:rPr>
          <w:rFonts w:ascii="Times New Roman" w:hAnsi="Times New Roman" w:cs="Times New Roman"/>
          <w:b/>
          <w:sz w:val="22"/>
          <w:szCs w:val="22"/>
        </w:rPr>
        <w:t xml:space="preserve">  </w:t>
      </w:r>
      <w:r w:rsidR="0065424D" w:rsidRPr="00AE3908">
        <w:rPr>
          <w:rFonts w:ascii="Times New Roman" w:hAnsi="Times New Roman" w:cs="Times New Roman"/>
          <w:b/>
          <w:sz w:val="22"/>
          <w:szCs w:val="22"/>
        </w:rPr>
        <w:t xml:space="preserve"> Step 2</w:t>
      </w:r>
      <w:r w:rsidR="00EC2DF7">
        <w:rPr>
          <w:rFonts w:ascii="Times New Roman" w:hAnsi="Times New Roman" w:cs="Times New Roman"/>
          <w:b/>
          <w:sz w:val="22"/>
          <w:szCs w:val="22"/>
        </w:rPr>
        <w:t>: Verify</w:t>
      </w:r>
      <w:r w:rsidR="0065424D" w:rsidRPr="00AE3908">
        <w:rPr>
          <w:rFonts w:ascii="Times New Roman" w:hAnsi="Times New Roman" w:cs="Times New Roman"/>
          <w:b/>
          <w:sz w:val="22"/>
          <w:szCs w:val="22"/>
        </w:rPr>
        <w:t xml:space="preserve"> before accepting the Space Application</w:t>
      </w:r>
    </w:p>
    <w:p w:rsidR="0065424D" w:rsidRPr="00AE3908" w:rsidRDefault="0065424D" w:rsidP="0065424D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E3908">
        <w:rPr>
          <w:rFonts w:ascii="Times New Roman" w:hAnsi="Times New Roman" w:cs="Times New Roman"/>
          <w:sz w:val="22"/>
          <w:szCs w:val="22"/>
        </w:rPr>
        <w:t>Functional Requirements &amp; Nominated Site</w:t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i/>
          <w:sz w:val="22"/>
          <w:szCs w:val="22"/>
        </w:rPr>
        <w:t>Yes or No?</w:t>
      </w:r>
    </w:p>
    <w:p w:rsidR="0065424D" w:rsidRPr="00AE3908" w:rsidRDefault="0065424D" w:rsidP="0065424D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E3908">
        <w:rPr>
          <w:rFonts w:ascii="Times New Roman" w:hAnsi="Times New Roman" w:cs="Times New Roman"/>
          <w:sz w:val="22"/>
          <w:szCs w:val="22"/>
        </w:rPr>
        <w:t>Funding Source</w:t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i/>
          <w:sz w:val="22"/>
          <w:szCs w:val="22"/>
        </w:rPr>
        <w:t>Yes or No?</w:t>
      </w:r>
    </w:p>
    <w:p w:rsidR="0065424D" w:rsidRPr="00AE3908" w:rsidRDefault="00E20FF2" w:rsidP="0065424D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E3908">
        <w:rPr>
          <w:rFonts w:ascii="Times New Roman" w:hAnsi="Times New Roman" w:cs="Times New Roman"/>
          <w:sz w:val="22"/>
          <w:szCs w:val="22"/>
        </w:rPr>
        <w:t xml:space="preserve">Approved </w:t>
      </w:r>
      <w:r w:rsidR="00DE425C" w:rsidRPr="00AE3908">
        <w:rPr>
          <w:rFonts w:ascii="Times New Roman" w:hAnsi="Times New Roman" w:cs="Times New Roman"/>
          <w:sz w:val="22"/>
          <w:szCs w:val="22"/>
        </w:rPr>
        <w:t>Project Budget</w:t>
      </w:r>
      <w:r w:rsidR="00DE425C" w:rsidRPr="00AE3908">
        <w:rPr>
          <w:rFonts w:ascii="Times New Roman" w:hAnsi="Times New Roman" w:cs="Times New Roman"/>
          <w:sz w:val="22"/>
          <w:szCs w:val="22"/>
        </w:rPr>
        <w:tab/>
      </w:r>
      <w:r w:rsidR="00DE425C" w:rsidRPr="00AE3908">
        <w:rPr>
          <w:rFonts w:ascii="Times New Roman" w:hAnsi="Times New Roman" w:cs="Times New Roman"/>
          <w:sz w:val="22"/>
          <w:szCs w:val="22"/>
        </w:rPr>
        <w:tab/>
      </w:r>
      <w:r w:rsidR="00DE425C" w:rsidRPr="00AE3908">
        <w:rPr>
          <w:rFonts w:ascii="Times New Roman" w:hAnsi="Times New Roman" w:cs="Times New Roman"/>
          <w:sz w:val="22"/>
          <w:szCs w:val="22"/>
        </w:rPr>
        <w:tab/>
      </w:r>
      <w:r w:rsidR="0065424D" w:rsidRPr="00AE3908">
        <w:rPr>
          <w:rFonts w:ascii="Times New Roman" w:hAnsi="Times New Roman" w:cs="Times New Roman"/>
          <w:sz w:val="22"/>
          <w:szCs w:val="22"/>
        </w:rPr>
        <w:tab/>
      </w:r>
      <w:r w:rsidR="0065424D" w:rsidRPr="00AE3908">
        <w:rPr>
          <w:rFonts w:ascii="Times New Roman" w:hAnsi="Times New Roman" w:cs="Times New Roman"/>
          <w:i/>
          <w:sz w:val="22"/>
          <w:szCs w:val="22"/>
        </w:rPr>
        <w:t>Yes or No?</w:t>
      </w:r>
    </w:p>
    <w:p w:rsidR="0065424D" w:rsidRPr="00AE3908" w:rsidRDefault="0065424D" w:rsidP="0065424D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E3908">
        <w:rPr>
          <w:rFonts w:ascii="Times New Roman" w:hAnsi="Times New Roman" w:cs="Times New Roman"/>
          <w:sz w:val="22"/>
          <w:szCs w:val="22"/>
        </w:rPr>
        <w:t>Timelines</w:t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sz w:val="22"/>
          <w:szCs w:val="22"/>
        </w:rPr>
        <w:tab/>
      </w:r>
      <w:r w:rsidRPr="00AE3908">
        <w:rPr>
          <w:rFonts w:ascii="Times New Roman" w:hAnsi="Times New Roman" w:cs="Times New Roman"/>
          <w:i/>
          <w:sz w:val="22"/>
          <w:szCs w:val="22"/>
        </w:rPr>
        <w:t>Yes or No?</w:t>
      </w:r>
    </w:p>
    <w:p w:rsidR="00200F9D" w:rsidRPr="00AE3908" w:rsidRDefault="004853D0" w:rsidP="0065424D">
      <w:pPr>
        <w:pStyle w:val="Style6"/>
        <w:numPr>
          <w:ilvl w:val="0"/>
          <w:numId w:val="22"/>
        </w:numPr>
        <w:spacing w:before="0"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E3908">
        <w:rPr>
          <w:rFonts w:ascii="Times New Roman" w:hAnsi="Times New Roman" w:cs="Times New Roman"/>
          <w:sz w:val="22"/>
          <w:szCs w:val="22"/>
        </w:rPr>
        <w:t xml:space="preserve">Clients &amp;Stakeholders involved                                     </w:t>
      </w:r>
      <w:r w:rsidRPr="00AE3908">
        <w:rPr>
          <w:rFonts w:ascii="Times New Roman" w:hAnsi="Times New Roman" w:cs="Times New Roman"/>
          <w:i/>
          <w:sz w:val="22"/>
          <w:szCs w:val="22"/>
        </w:rPr>
        <w:t xml:space="preserve">Yes or No?           </w:t>
      </w:r>
    </w:p>
    <w:p w:rsidR="0065424D" w:rsidRPr="00AE3908" w:rsidRDefault="00200F9D" w:rsidP="00C139E5">
      <w:pPr>
        <w:pStyle w:val="Style6"/>
        <w:numPr>
          <w:ilvl w:val="0"/>
          <w:numId w:val="0"/>
        </w:numPr>
        <w:spacing w:before="0" w:line="360" w:lineRule="auto"/>
        <w:ind w:left="576" w:hanging="576"/>
        <w:jc w:val="both"/>
        <w:rPr>
          <w:rFonts w:ascii="Times New Roman" w:hAnsi="Times New Roman" w:cs="Times New Roman"/>
          <w:sz w:val="22"/>
          <w:szCs w:val="24"/>
        </w:rPr>
      </w:pPr>
      <w:r w:rsidRPr="00AE3908">
        <w:rPr>
          <w:rFonts w:ascii="Times New Roman" w:hAnsi="Times New Roman" w:cs="Times New Roman"/>
          <w:b/>
          <w:sz w:val="22"/>
          <w:szCs w:val="24"/>
        </w:rPr>
        <w:t>Step 3:</w:t>
      </w:r>
      <w:r w:rsidRPr="00AE3908">
        <w:rPr>
          <w:rFonts w:ascii="Times New Roman" w:hAnsi="Times New Roman" w:cs="Times New Roman"/>
          <w:sz w:val="22"/>
          <w:szCs w:val="24"/>
        </w:rPr>
        <w:t xml:space="preserve"> </w:t>
      </w:r>
      <w:r w:rsidR="00C139E5" w:rsidRPr="00AE3908">
        <w:rPr>
          <w:rFonts w:ascii="Times New Roman" w:hAnsi="Times New Roman" w:cs="Times New Roman"/>
          <w:b/>
          <w:sz w:val="22"/>
          <w:szCs w:val="24"/>
        </w:rPr>
        <w:t xml:space="preserve">Compile the task and </w:t>
      </w:r>
      <w:r w:rsidR="006101AA" w:rsidRPr="00AE3908">
        <w:rPr>
          <w:rFonts w:ascii="Times New Roman" w:hAnsi="Times New Roman" w:cs="Times New Roman"/>
          <w:b/>
          <w:sz w:val="22"/>
          <w:szCs w:val="24"/>
        </w:rPr>
        <w:t>activity for the project plan content</w:t>
      </w:r>
      <w:r w:rsidR="00C139E5" w:rsidRPr="00AE3908">
        <w:rPr>
          <w:rFonts w:ascii="Times New Roman" w:hAnsi="Times New Roman" w:cs="Times New Roman"/>
          <w:b/>
          <w:sz w:val="22"/>
          <w:szCs w:val="24"/>
        </w:rPr>
        <w:t xml:space="preserve"> by clearly defining the following:</w:t>
      </w:r>
      <w:r w:rsidRPr="00AE3908">
        <w:rPr>
          <w:rFonts w:ascii="Times New Roman" w:hAnsi="Times New Roman" w:cs="Times New Roman"/>
          <w:sz w:val="22"/>
          <w:szCs w:val="24"/>
        </w:rPr>
        <w:t xml:space="preserve"> </w:t>
      </w:r>
    </w:p>
    <w:p w:rsidR="00CD00B9" w:rsidRPr="00CD00B9" w:rsidRDefault="00EB711D" w:rsidP="00AE3908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</w:rPr>
      </w:pPr>
      <w:r w:rsidRPr="00AE3908">
        <w:rPr>
          <w:rFonts w:ascii="Times New Roman" w:hAnsi="Times New Roman" w:cs="Times New Roman"/>
          <w:sz w:val="24"/>
        </w:rPr>
        <w:t xml:space="preserve">Project Management Plan – </w:t>
      </w:r>
      <w:r w:rsidR="00F47295" w:rsidRPr="00AE3908">
        <w:rPr>
          <w:rFonts w:ascii="Times New Roman" w:hAnsi="Times New Roman" w:cs="Times New Roman"/>
          <w:sz w:val="24"/>
        </w:rPr>
        <w:t xml:space="preserve">Identification of the Governance Hierarchy </w:t>
      </w:r>
      <w:r w:rsidR="00835C8D" w:rsidRPr="00AE3908">
        <w:rPr>
          <w:rFonts w:ascii="Times New Roman" w:hAnsi="Times New Roman" w:cs="Times New Roman"/>
          <w:sz w:val="24"/>
        </w:rPr>
        <w:t>and Responsibilities</w:t>
      </w:r>
      <w:r w:rsidR="0031094E" w:rsidRPr="00AE3908">
        <w:rPr>
          <w:rFonts w:ascii="Times New Roman" w:hAnsi="Times New Roman" w:cs="Times New Roman"/>
          <w:sz w:val="24"/>
        </w:rPr>
        <w:t xml:space="preserve">. </w:t>
      </w:r>
    </w:p>
    <w:p w:rsidR="00CD7086" w:rsidRPr="00CD00B9" w:rsidRDefault="006101AA" w:rsidP="00AE3908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</w:rPr>
      </w:pPr>
      <w:r w:rsidRPr="00CD00B9">
        <w:rPr>
          <w:rFonts w:ascii="Times New Roman" w:hAnsi="Times New Roman" w:cs="Times New Roman"/>
          <w:sz w:val="24"/>
        </w:rPr>
        <w:t>Cos</w:t>
      </w:r>
      <w:r w:rsidRPr="00CD00B9">
        <w:rPr>
          <w:rFonts w:ascii="Times New Roman" w:hAnsi="Times New Roman" w:cs="Times New Roman"/>
        </w:rPr>
        <w:t xml:space="preserve">t </w:t>
      </w:r>
      <w:r w:rsidR="00CD7086" w:rsidRPr="00CD00B9">
        <w:rPr>
          <w:rFonts w:ascii="Times New Roman" w:hAnsi="Times New Roman" w:cs="Times New Roman"/>
        </w:rPr>
        <w:t>M</w:t>
      </w:r>
      <w:r w:rsidRPr="00CD00B9">
        <w:rPr>
          <w:rFonts w:ascii="Times New Roman" w:hAnsi="Times New Roman" w:cs="Times New Roman"/>
        </w:rPr>
        <w:t xml:space="preserve">anagement Plan </w:t>
      </w:r>
      <w:r w:rsidR="0074178C" w:rsidRPr="00CD00B9">
        <w:rPr>
          <w:rFonts w:ascii="Times New Roman" w:hAnsi="Times New Roman" w:cs="Times New Roman"/>
        </w:rPr>
        <w:t xml:space="preserve">– Identifies cost breakdown of activities and task </w:t>
      </w:r>
      <w:r w:rsidR="0031094E" w:rsidRPr="00CD00B9">
        <w:rPr>
          <w:rFonts w:ascii="Times New Roman" w:hAnsi="Times New Roman" w:cs="Times New Roman"/>
        </w:rPr>
        <w:t>that need to be involved within this project budget.</w:t>
      </w:r>
      <w:r w:rsidR="00AE3908" w:rsidRPr="00CD00B9">
        <w:rPr>
          <w:rFonts w:ascii="Times New Roman" w:hAnsi="Times New Roman" w:cs="Times New Roman"/>
        </w:rPr>
        <w:t xml:space="preserve"> It will also define the following:</w:t>
      </w:r>
    </w:p>
    <w:p w:rsidR="00CD7086" w:rsidRPr="00AE3908" w:rsidRDefault="00CD7086" w:rsidP="00AE3908">
      <w:pPr>
        <w:pStyle w:val="NoSpacing"/>
        <w:numPr>
          <w:ilvl w:val="0"/>
          <w:numId w:val="24"/>
        </w:numPr>
        <w:rPr>
          <w:rFonts w:ascii="Times New Roman" w:hAnsi="Times New Roman" w:cs="Times New Roman"/>
        </w:rPr>
      </w:pPr>
      <w:r w:rsidRPr="00AE3908">
        <w:rPr>
          <w:rFonts w:ascii="Times New Roman" w:hAnsi="Times New Roman" w:cs="Times New Roman"/>
        </w:rPr>
        <w:t>Identifies who is responsible for managing costs</w:t>
      </w:r>
      <w:r w:rsidR="00CD00B9">
        <w:rPr>
          <w:rFonts w:ascii="Times New Roman" w:hAnsi="Times New Roman" w:cs="Times New Roman"/>
        </w:rPr>
        <w:t>.</w:t>
      </w:r>
      <w:r w:rsidR="00CD00B9" w:rsidRPr="00CD00B9">
        <w:rPr>
          <w:rFonts w:ascii="Times New Roman" w:hAnsi="Times New Roman" w:cs="Times New Roman"/>
        </w:rPr>
        <w:t xml:space="preserve"> </w:t>
      </w:r>
      <w:r w:rsidR="00CD00B9" w:rsidRPr="00AE3908">
        <w:rPr>
          <w:rFonts w:ascii="Times New Roman" w:hAnsi="Times New Roman" w:cs="Times New Roman"/>
        </w:rPr>
        <w:t xml:space="preserve">Yes, or No?           </w:t>
      </w:r>
    </w:p>
    <w:p w:rsidR="00CD7086" w:rsidRPr="00AE3908" w:rsidRDefault="00CD7086" w:rsidP="00AE3908">
      <w:pPr>
        <w:pStyle w:val="NoSpacing"/>
        <w:numPr>
          <w:ilvl w:val="0"/>
          <w:numId w:val="24"/>
        </w:numPr>
        <w:rPr>
          <w:rFonts w:ascii="Times New Roman" w:hAnsi="Times New Roman" w:cs="Times New Roman"/>
        </w:rPr>
      </w:pPr>
      <w:r w:rsidRPr="00AE3908">
        <w:rPr>
          <w:rFonts w:ascii="Times New Roman" w:hAnsi="Times New Roman" w:cs="Times New Roman"/>
        </w:rPr>
        <w:t>Identifies who has the authority to approve changes to the project or its budget</w:t>
      </w:r>
      <w:r w:rsidR="00CD00B9" w:rsidRPr="00CD00B9">
        <w:rPr>
          <w:rFonts w:ascii="Times New Roman" w:hAnsi="Times New Roman" w:cs="Times New Roman"/>
        </w:rPr>
        <w:t xml:space="preserve"> </w:t>
      </w:r>
      <w:r w:rsidR="00CD00B9" w:rsidRPr="00AE3908">
        <w:rPr>
          <w:rFonts w:ascii="Times New Roman" w:hAnsi="Times New Roman" w:cs="Times New Roman"/>
        </w:rPr>
        <w:t xml:space="preserve">Yes, or No?           </w:t>
      </w:r>
    </w:p>
    <w:p w:rsidR="00CD7086" w:rsidRPr="00AE3908" w:rsidRDefault="00CD7086" w:rsidP="00AE3908">
      <w:pPr>
        <w:pStyle w:val="NoSpacing"/>
        <w:numPr>
          <w:ilvl w:val="0"/>
          <w:numId w:val="24"/>
        </w:numPr>
        <w:rPr>
          <w:rFonts w:ascii="Times New Roman" w:hAnsi="Times New Roman" w:cs="Times New Roman"/>
        </w:rPr>
      </w:pPr>
      <w:r w:rsidRPr="00AE3908">
        <w:rPr>
          <w:rFonts w:ascii="Times New Roman" w:hAnsi="Times New Roman" w:cs="Times New Roman"/>
        </w:rPr>
        <w:t>How cost performance is quantitatively measured and reported upon</w:t>
      </w:r>
      <w:r w:rsidR="00CD00B9" w:rsidRPr="00CD00B9">
        <w:rPr>
          <w:rFonts w:ascii="Times New Roman" w:hAnsi="Times New Roman" w:cs="Times New Roman"/>
        </w:rPr>
        <w:t xml:space="preserve"> </w:t>
      </w:r>
      <w:r w:rsidR="00CD00B9" w:rsidRPr="00AE3908">
        <w:rPr>
          <w:rFonts w:ascii="Times New Roman" w:hAnsi="Times New Roman" w:cs="Times New Roman"/>
        </w:rPr>
        <w:t xml:space="preserve">Yes, or No?           </w:t>
      </w:r>
    </w:p>
    <w:p w:rsidR="006101AA" w:rsidRPr="00AE3908" w:rsidRDefault="00CD7086" w:rsidP="00AE3908">
      <w:pPr>
        <w:pStyle w:val="NoSpacing"/>
        <w:numPr>
          <w:ilvl w:val="0"/>
          <w:numId w:val="24"/>
        </w:numPr>
        <w:rPr>
          <w:rFonts w:ascii="Times New Roman" w:hAnsi="Times New Roman" w:cs="Times New Roman"/>
        </w:rPr>
      </w:pPr>
      <w:r w:rsidRPr="00AE3908">
        <w:rPr>
          <w:rFonts w:ascii="Times New Roman" w:hAnsi="Times New Roman" w:cs="Times New Roman"/>
        </w:rPr>
        <w:t>Report formats, frequency and to whom they are presented</w:t>
      </w:r>
      <w:r w:rsidR="00CD00B9">
        <w:rPr>
          <w:rFonts w:ascii="Times New Roman" w:hAnsi="Times New Roman" w:cs="Times New Roman"/>
        </w:rPr>
        <w:t xml:space="preserve">. </w:t>
      </w:r>
      <w:r w:rsidR="0031094E" w:rsidRPr="00AE3908">
        <w:rPr>
          <w:rFonts w:ascii="Times New Roman" w:hAnsi="Times New Roman" w:cs="Times New Roman"/>
        </w:rPr>
        <w:t xml:space="preserve">Yes, or No?           </w:t>
      </w:r>
    </w:p>
    <w:p w:rsidR="00A553DE" w:rsidRPr="00AE3908" w:rsidRDefault="00EB711D" w:rsidP="00A553DE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</w:rPr>
      </w:pPr>
      <w:r w:rsidRPr="00AE3908">
        <w:rPr>
          <w:rFonts w:ascii="Times New Roman" w:hAnsi="Times New Roman" w:cs="Times New Roman"/>
          <w:sz w:val="24"/>
        </w:rPr>
        <w:t xml:space="preserve">Quality Management Plan – Identification of quality control measures </w:t>
      </w:r>
      <w:r w:rsidR="00F8517D" w:rsidRPr="00AE3908">
        <w:rPr>
          <w:rFonts w:ascii="Times New Roman" w:hAnsi="Times New Roman" w:cs="Times New Roman"/>
          <w:sz w:val="24"/>
        </w:rPr>
        <w:t>for Project records, technical documents, Reports</w:t>
      </w:r>
      <w:r w:rsidR="006F4891" w:rsidRPr="00AE3908">
        <w:rPr>
          <w:rFonts w:ascii="Times New Roman" w:hAnsi="Times New Roman" w:cs="Times New Roman"/>
          <w:sz w:val="24"/>
        </w:rPr>
        <w:t xml:space="preserve"> etc.</w:t>
      </w:r>
      <w:r w:rsidR="0031094E" w:rsidRPr="00AE3908">
        <w:rPr>
          <w:rFonts w:ascii="Times New Roman" w:hAnsi="Times New Roman" w:cs="Times New Roman"/>
          <w:i/>
        </w:rPr>
        <w:t xml:space="preserve"> Yes, or No?           </w:t>
      </w:r>
    </w:p>
    <w:p w:rsidR="0031094E" w:rsidRPr="00AE3908" w:rsidRDefault="0031094E" w:rsidP="0031094E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</w:rPr>
      </w:pPr>
      <w:r w:rsidRPr="00AE3908">
        <w:rPr>
          <w:rFonts w:ascii="Times New Roman" w:hAnsi="Times New Roman" w:cs="Times New Roman"/>
          <w:sz w:val="24"/>
        </w:rPr>
        <w:t xml:space="preserve">Risk Management Plan – </w:t>
      </w:r>
      <w:bookmarkStart w:id="0" w:name="_GoBack"/>
      <w:bookmarkEnd w:id="0"/>
      <w:r w:rsidRPr="00AE3908">
        <w:rPr>
          <w:rFonts w:ascii="Times New Roman" w:hAnsi="Times New Roman" w:cs="Times New Roman"/>
          <w:sz w:val="24"/>
        </w:rPr>
        <w:t>High level analysis of the identified Risks and Impacts; Updated throughout the Project life cycle.</w:t>
      </w:r>
      <w:r w:rsidRPr="00AE3908">
        <w:rPr>
          <w:rFonts w:ascii="Times New Roman" w:hAnsi="Times New Roman" w:cs="Times New Roman"/>
          <w:i/>
        </w:rPr>
        <w:t xml:space="preserve"> Yes, or No?           </w:t>
      </w:r>
    </w:p>
    <w:p w:rsidR="0031094E" w:rsidRPr="00AE3908" w:rsidRDefault="0031094E" w:rsidP="0031094E">
      <w:pPr>
        <w:pStyle w:val="ListParagraph"/>
        <w:rPr>
          <w:rFonts w:ascii="Times New Roman" w:hAnsi="Times New Roman" w:cs="Times New Roman"/>
          <w:sz w:val="24"/>
        </w:rPr>
      </w:pPr>
    </w:p>
    <w:p w:rsidR="002572FE" w:rsidRDefault="002572FE" w:rsidP="005B74E5">
      <w:pPr>
        <w:rPr>
          <w:rFonts w:ascii="Times New Roman" w:hAnsi="Times New Roman" w:cs="Times New Roman"/>
          <w:sz w:val="24"/>
        </w:rPr>
      </w:pPr>
    </w:p>
    <w:p w:rsidR="005B74E5" w:rsidRPr="000718A4" w:rsidRDefault="005B74E5" w:rsidP="005B74E5">
      <w:pPr>
        <w:pStyle w:val="Style6"/>
        <w:spacing w:before="0" w:line="360" w:lineRule="auto"/>
        <w:ind w:left="1296"/>
        <w:jc w:val="both"/>
        <w:rPr>
          <w:rFonts w:ascii="Times New Roman" w:hAnsi="Times New Roman" w:cs="Times New Roman"/>
          <w:sz w:val="22"/>
          <w:szCs w:val="24"/>
        </w:rPr>
      </w:pPr>
      <w:r w:rsidRPr="000718A4">
        <w:rPr>
          <w:rFonts w:ascii="Times New Roman" w:hAnsi="Times New Roman" w:cs="Times New Roman"/>
          <w:b/>
          <w:sz w:val="22"/>
          <w:szCs w:val="24"/>
        </w:rPr>
        <w:lastRenderedPageBreak/>
        <w:t xml:space="preserve">Step </w:t>
      </w:r>
      <w:r>
        <w:rPr>
          <w:rFonts w:ascii="Times New Roman" w:hAnsi="Times New Roman" w:cs="Times New Roman"/>
          <w:b/>
          <w:sz w:val="22"/>
          <w:szCs w:val="24"/>
        </w:rPr>
        <w:t>4</w:t>
      </w:r>
      <w:r w:rsidRPr="000718A4">
        <w:rPr>
          <w:rFonts w:ascii="Times New Roman" w:hAnsi="Times New Roman" w:cs="Times New Roman"/>
          <w:b/>
          <w:sz w:val="22"/>
          <w:szCs w:val="24"/>
        </w:rPr>
        <w:t>:</w:t>
      </w:r>
      <w:r w:rsidRPr="000718A4"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/>
          <w:b/>
          <w:sz w:val="22"/>
          <w:szCs w:val="24"/>
        </w:rPr>
        <w:t>OUT</w:t>
      </w:r>
      <w:r w:rsidRPr="000718A4">
        <w:rPr>
          <w:rFonts w:ascii="Times New Roman" w:hAnsi="Times New Roman" w:cs="Times New Roman"/>
          <w:b/>
          <w:sz w:val="22"/>
          <w:szCs w:val="24"/>
        </w:rPr>
        <w:t>PUTS</w:t>
      </w:r>
      <w:r w:rsidRPr="000718A4">
        <w:rPr>
          <w:rFonts w:ascii="Times New Roman" w:hAnsi="Times New Roman" w:cs="Times New Roman"/>
          <w:sz w:val="22"/>
          <w:szCs w:val="24"/>
        </w:rPr>
        <w:t xml:space="preserve"> </w:t>
      </w:r>
      <w:r w:rsidRPr="000718A4">
        <w:rPr>
          <w:rFonts w:ascii="Times New Roman" w:hAnsi="Times New Roman" w:cs="Times New Roman"/>
          <w:b/>
          <w:sz w:val="22"/>
          <w:szCs w:val="24"/>
        </w:rPr>
        <w:t xml:space="preserve">– </w:t>
      </w:r>
      <w:r>
        <w:rPr>
          <w:rFonts w:ascii="Times New Roman" w:hAnsi="Times New Roman" w:cs="Times New Roman"/>
          <w:b/>
          <w:sz w:val="22"/>
          <w:szCs w:val="24"/>
        </w:rPr>
        <w:t>Project Plan Completed and Signed</w:t>
      </w:r>
    </w:p>
    <w:p w:rsidR="005B74E5" w:rsidRPr="005B74E5" w:rsidRDefault="005B74E5" w:rsidP="005B74E5">
      <w:pPr>
        <w:rPr>
          <w:rFonts w:ascii="Times New Roman" w:hAnsi="Times New Roman" w:cs="Times New Roman"/>
          <w:sz w:val="24"/>
        </w:rPr>
      </w:pPr>
    </w:p>
    <w:p w:rsidR="005C400F" w:rsidRPr="00AE3908" w:rsidRDefault="005C400F" w:rsidP="00AD502A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</w:rPr>
      </w:pPr>
      <w:r w:rsidRPr="00AE3908">
        <w:rPr>
          <w:rFonts w:ascii="Times New Roman" w:hAnsi="Times New Roman" w:cs="Times New Roman"/>
          <w:b/>
          <w:szCs w:val="24"/>
        </w:rPr>
        <w:t>Responsibility</w:t>
      </w:r>
    </w:p>
    <w:p w:rsidR="005C400F" w:rsidRPr="00AE3908" w:rsidRDefault="00B83266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b/>
          <w:szCs w:val="24"/>
        </w:rPr>
      </w:pPr>
      <w:r w:rsidRPr="00AE3908">
        <w:rPr>
          <w:rFonts w:ascii="Times New Roman" w:hAnsi="Times New Roman" w:cs="Times New Roman"/>
          <w:b/>
          <w:szCs w:val="24"/>
        </w:rPr>
        <w:t xml:space="preserve">Projects Team – </w:t>
      </w:r>
      <w:r w:rsidRPr="00AE3908">
        <w:rPr>
          <w:rFonts w:ascii="Times New Roman" w:hAnsi="Times New Roman" w:cs="Times New Roman"/>
          <w:szCs w:val="24"/>
        </w:rPr>
        <w:t>Project Manager and Clerk of Works</w:t>
      </w:r>
    </w:p>
    <w:p w:rsidR="00B83266" w:rsidRPr="00AE3908" w:rsidRDefault="00B83266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</w:rPr>
      </w:pPr>
      <w:r w:rsidRPr="00AE3908">
        <w:rPr>
          <w:rFonts w:ascii="Times New Roman" w:hAnsi="Times New Roman" w:cs="Times New Roman"/>
          <w:b/>
          <w:szCs w:val="24"/>
        </w:rPr>
        <w:t xml:space="preserve">Approvals – </w:t>
      </w:r>
      <w:r w:rsidRPr="00AE3908">
        <w:rPr>
          <w:rFonts w:ascii="Times New Roman" w:hAnsi="Times New Roman" w:cs="Times New Roman"/>
          <w:szCs w:val="24"/>
        </w:rPr>
        <w:t>Project Manager</w:t>
      </w:r>
      <w:r w:rsidRPr="00AE3908">
        <w:rPr>
          <w:rFonts w:ascii="Times New Roman" w:hAnsi="Times New Roman" w:cs="Times New Roman"/>
          <w:b/>
          <w:szCs w:val="24"/>
        </w:rPr>
        <w:t xml:space="preserve"> </w:t>
      </w:r>
      <w:r w:rsidR="000D55F0" w:rsidRPr="00AE3908">
        <w:rPr>
          <w:rFonts w:ascii="Times New Roman" w:hAnsi="Times New Roman" w:cs="Times New Roman"/>
          <w:szCs w:val="24"/>
        </w:rPr>
        <w:t>and Sponsor or Listed Stakeholders.</w:t>
      </w:r>
    </w:p>
    <w:p w:rsidR="00630A87" w:rsidRPr="00AE3908" w:rsidRDefault="00630A87" w:rsidP="00630A87">
      <w:pPr>
        <w:keepNext/>
        <w:keepLines/>
        <w:pBdr>
          <w:bottom w:val="single" w:sz="4" w:space="0" w:color="auto"/>
        </w:pBdr>
        <w:spacing w:after="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8"/>
          <w:szCs w:val="28"/>
        </w:rPr>
      </w:pPr>
    </w:p>
    <w:p w:rsidR="00630A87" w:rsidRPr="00AE3908" w:rsidRDefault="00630A87" w:rsidP="00630A87">
      <w:pPr>
        <w:keepNext/>
        <w:keepLines/>
        <w:spacing w:before="120" w:after="12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AE3908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Authorized by: 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Director – 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6"/>
        </w:rPr>
        <w:t>Estate and Infrastructure</w:t>
      </w:r>
      <w:r w:rsidRPr="00AE3908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            Documented by: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0051E"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Projects Team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  </w:t>
      </w:r>
    </w:p>
    <w:p w:rsidR="00630A87" w:rsidRPr="00AE3908" w:rsidRDefault="00630A87" w:rsidP="00630A87">
      <w:pPr>
        <w:keepNext/>
        <w:keepLines/>
        <w:spacing w:before="120" w:after="120" w:line="240" w:lineRule="auto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AE3908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Date authorized: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="00E0051E"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 xml:space="preserve">Effective date: </w:t>
      </w:r>
    </w:p>
    <w:p w:rsidR="00630A87" w:rsidRPr="00AE3908" w:rsidRDefault="00630A87" w:rsidP="00630A87">
      <w:pPr>
        <w:keepNext/>
        <w:keepLines/>
        <w:pBdr>
          <w:bottom w:val="single" w:sz="4" w:space="1" w:color="auto"/>
        </w:pBdr>
        <w:spacing w:before="120" w:after="120" w:line="36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AE3908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Last amended: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 N/A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  <w:r w:rsidRPr="00AE3908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Revision status: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1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vertAlign w:val="superscript"/>
        </w:rPr>
        <w:t>st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Issue</w:t>
      </w:r>
      <w:r w:rsidRPr="00AE3908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ab/>
      </w:r>
    </w:p>
    <w:p w:rsidR="008F4748" w:rsidRPr="00AE3908" w:rsidRDefault="008F4748">
      <w:pPr>
        <w:rPr>
          <w:rFonts w:ascii="Times New Roman" w:hAnsi="Times New Roman" w:cs="Times New Roman"/>
        </w:rPr>
      </w:pPr>
    </w:p>
    <w:sectPr w:rsidR="008F4748" w:rsidRPr="00AE3908" w:rsidSect="00E12FF2">
      <w:headerReference w:type="default" r:id="rId7"/>
      <w:footerReference w:type="even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0353" w:rsidRDefault="00810353" w:rsidP="008F4748">
      <w:pPr>
        <w:spacing w:after="0" w:line="240" w:lineRule="auto"/>
      </w:pPr>
      <w:r>
        <w:separator/>
      </w:r>
    </w:p>
  </w:endnote>
  <w:endnote w:type="continuationSeparator" w:id="0">
    <w:p w:rsidR="00810353" w:rsidRDefault="00810353" w:rsidP="008F4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96912557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2144258741"/>
          <w:docPartObj>
            <w:docPartGallery w:val="Page Numbers (Top of Page)"/>
            <w:docPartUnique/>
          </w:docPartObj>
        </w:sdtPr>
        <w:sdtEndPr/>
        <w:sdtContent>
          <w:p w:rsidR="009062B7" w:rsidRPr="009062B7" w:rsidRDefault="009062B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9062B7">
              <w:rPr>
                <w:rFonts w:ascii="Times New Roman" w:hAnsi="Times New Roman" w:cs="Times New Roman"/>
              </w:rPr>
              <w:t xml:space="preserve">Page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21218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9062B7">
              <w:rPr>
                <w:rFonts w:ascii="Times New Roman" w:hAnsi="Times New Roman" w:cs="Times New Roman"/>
              </w:rPr>
              <w:t xml:space="preserve"> of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21218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D7557" w:rsidRDefault="00AD7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146472197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9062B7" w:rsidRPr="009062B7" w:rsidRDefault="009062B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9062B7">
              <w:rPr>
                <w:rFonts w:ascii="Times New Roman" w:hAnsi="Times New Roman" w:cs="Times New Roman"/>
              </w:rPr>
              <w:t xml:space="preserve">Page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C2DF7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9062B7">
              <w:rPr>
                <w:rFonts w:ascii="Times New Roman" w:hAnsi="Times New Roman" w:cs="Times New Roman"/>
              </w:rPr>
              <w:t xml:space="preserve"> of 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062B7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C2DF7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062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062B7" w:rsidRDefault="00906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0353" w:rsidRDefault="00810353" w:rsidP="008F4748">
      <w:pPr>
        <w:spacing w:after="0" w:line="240" w:lineRule="auto"/>
      </w:pPr>
      <w:r>
        <w:separator/>
      </w:r>
    </w:p>
  </w:footnote>
  <w:footnote w:type="continuationSeparator" w:id="0">
    <w:p w:rsidR="00810353" w:rsidRDefault="00810353" w:rsidP="008F4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2FF2" w:rsidRPr="00532DF0" w:rsidRDefault="00E12FF2" w:rsidP="00E12FF2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5DB0A" wp14:editId="331107CB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2FF2" w:rsidRDefault="00E12FF2" w:rsidP="00E12FF2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68724E5F" wp14:editId="0435909F">
                                <wp:extent cx="1290955" cy="632689"/>
                                <wp:effectExtent l="19050" t="0" r="4445" b="0"/>
                                <wp:docPr id="3" name="Picture 3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5DB0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385.5pt;margin-top:-8.55pt;width:116.05pt;height:62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" stroked="f">
              <v:textbox>
                <w:txbxContent>
                  <w:p w:rsidR="00E12FF2" w:rsidRDefault="00E12FF2" w:rsidP="00E12FF2">
                    <w:r w:rsidRPr="00F873AA">
                      <w:rPr>
                        <w:noProof/>
                      </w:rPr>
                      <w:drawing>
                        <wp:inline distT="0" distB="0" distL="0" distR="0" wp14:anchorId="68724E5F" wp14:editId="0435909F">
                          <wp:extent cx="1290955" cy="632689"/>
                          <wp:effectExtent l="19050" t="0" r="4445" b="0"/>
                          <wp:docPr id="3" name="Picture 3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E12FF2" w:rsidRDefault="00542850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jects </w:t>
    </w:r>
  </w:p>
  <w:p w:rsidR="00E12FF2" w:rsidRPr="00C26515" w:rsidRDefault="00E12FF2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E12FF2" w:rsidRDefault="00605976" w:rsidP="00E12FF2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Pro</w:t>
    </w:r>
    <w:r w:rsidR="00DB1A0D">
      <w:rPr>
        <w:rFonts w:ascii="Times New Roman" w:hAnsi="Times New Roman" w:cs="Times New Roman"/>
        <w:b/>
        <w:sz w:val="28"/>
        <w:szCs w:val="28"/>
      </w:rPr>
      <w:t>ject</w:t>
    </w:r>
    <w:r>
      <w:rPr>
        <w:rFonts w:ascii="Times New Roman" w:hAnsi="Times New Roman" w:cs="Times New Roman"/>
        <w:b/>
        <w:sz w:val="28"/>
        <w:szCs w:val="28"/>
      </w:rPr>
      <w:t xml:space="preserve"> </w:t>
    </w:r>
    <w:r w:rsidR="00DB1A0D">
      <w:rPr>
        <w:rFonts w:ascii="Times New Roman" w:hAnsi="Times New Roman" w:cs="Times New Roman"/>
        <w:b/>
        <w:sz w:val="28"/>
        <w:szCs w:val="28"/>
      </w:rPr>
      <w:t>Plan</w:t>
    </w:r>
  </w:p>
  <w:p w:rsidR="00E12FF2" w:rsidRDefault="00E12F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A87" w:rsidRPr="00532DF0" w:rsidRDefault="00630A87" w:rsidP="00630A87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BBF041" wp14:editId="43FCB518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A87" w:rsidRDefault="00630A87" w:rsidP="00630A87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37F6BFAF" wp14:editId="102474D8">
                                <wp:extent cx="1290955" cy="632689"/>
                                <wp:effectExtent l="19050" t="0" r="4445" b="0"/>
                                <wp:docPr id="6" name="Picture 6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BBF04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85.5pt;margin-top:-8.55pt;width:116.05pt;height:6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" stroked="f">
              <v:textbox>
                <w:txbxContent>
                  <w:p w:rsidR="00630A87" w:rsidRDefault="00630A87" w:rsidP="00630A87">
                    <w:r w:rsidRPr="00F873AA">
                      <w:rPr>
                        <w:noProof/>
                      </w:rPr>
                      <w:drawing>
                        <wp:inline distT="0" distB="0" distL="0" distR="0" wp14:anchorId="37F6BFAF" wp14:editId="102474D8">
                          <wp:extent cx="1290955" cy="632689"/>
                          <wp:effectExtent l="19050" t="0" r="4445" b="0"/>
                          <wp:docPr id="6" name="Picture 6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630A87" w:rsidRDefault="00630A87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532DF0"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cedure 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  <w:t>C/A – 2.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1</w:t>
    </w:r>
    <w:r w:rsidRPr="00532DF0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0</w:t>
    </w:r>
    <w:r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>2</w:t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 xml:space="preserve"> </w:t>
    </w:r>
  </w:p>
  <w:p w:rsidR="00630A87" w:rsidRPr="00C26515" w:rsidRDefault="00630A87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630A87" w:rsidRDefault="00E74DFA" w:rsidP="00630A87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 xml:space="preserve">Scope Preparation </w:t>
    </w:r>
    <w:r w:rsidR="004A7EED">
      <w:rPr>
        <w:rFonts w:ascii="Times New Roman" w:hAnsi="Times New Roman" w:cs="Times New Roman"/>
        <w:b/>
        <w:sz w:val="28"/>
        <w:szCs w:val="28"/>
      </w:rPr>
      <w:t>(Maintenance)</w:t>
    </w:r>
  </w:p>
  <w:p w:rsidR="00630A87" w:rsidRDefault="00630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770D1"/>
    <w:multiLevelType w:val="hybridMultilevel"/>
    <w:tmpl w:val="9BD01F5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5BF19E4"/>
    <w:multiLevelType w:val="hybridMultilevel"/>
    <w:tmpl w:val="10C80BE2"/>
    <w:lvl w:ilvl="0" w:tplc="84E82EA0">
      <w:numFmt w:val="bullet"/>
      <w:lvlText w:val="-"/>
      <w:lvlJc w:val="left"/>
      <w:pPr>
        <w:ind w:left="25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666387E"/>
    <w:multiLevelType w:val="hybridMultilevel"/>
    <w:tmpl w:val="EE56EC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1860EE"/>
    <w:multiLevelType w:val="multilevel"/>
    <w:tmpl w:val="B6543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00D02F6"/>
    <w:multiLevelType w:val="hybridMultilevel"/>
    <w:tmpl w:val="72441A7A"/>
    <w:lvl w:ilvl="0" w:tplc="0409000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0"/>
        </w:tabs>
        <w:ind w:left="69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0"/>
        </w:tabs>
        <w:ind w:left="7680" w:hanging="360"/>
      </w:pPr>
      <w:rPr>
        <w:rFonts w:ascii="Wingdings" w:hAnsi="Wingdings" w:hint="default"/>
      </w:rPr>
    </w:lvl>
  </w:abstractNum>
  <w:abstractNum w:abstractNumId="5" w15:restartNumberingAfterBreak="0">
    <w:nsid w:val="11837AE8"/>
    <w:multiLevelType w:val="hybridMultilevel"/>
    <w:tmpl w:val="430A28C2"/>
    <w:lvl w:ilvl="0" w:tplc="81EA74B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A52002D"/>
    <w:multiLevelType w:val="hybridMultilevel"/>
    <w:tmpl w:val="B2F04A88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7" w15:restartNumberingAfterBreak="0">
    <w:nsid w:val="1C2A38B5"/>
    <w:multiLevelType w:val="hybridMultilevel"/>
    <w:tmpl w:val="806054FC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1F234A2A"/>
    <w:multiLevelType w:val="hybridMultilevel"/>
    <w:tmpl w:val="D0B07E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1C538E"/>
    <w:multiLevelType w:val="hybridMultilevel"/>
    <w:tmpl w:val="5C769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FA3217"/>
    <w:multiLevelType w:val="hybridMultilevel"/>
    <w:tmpl w:val="F3324F3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9036116"/>
    <w:multiLevelType w:val="hybridMultilevel"/>
    <w:tmpl w:val="F9EC6246"/>
    <w:lvl w:ilvl="0" w:tplc="70388508">
      <w:start w:val="1"/>
      <w:numFmt w:val="decimal"/>
      <w:lvlText w:val="%1."/>
      <w:lvlJc w:val="left"/>
      <w:pPr>
        <w:ind w:left="936" w:hanging="36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3D2C09EA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 w15:restartNumberingAfterBreak="0">
    <w:nsid w:val="3E8542C4"/>
    <w:multiLevelType w:val="hybridMultilevel"/>
    <w:tmpl w:val="4BE2781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0F547DF"/>
    <w:multiLevelType w:val="hybridMultilevel"/>
    <w:tmpl w:val="9AB45A60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5" w15:restartNumberingAfterBreak="0">
    <w:nsid w:val="42C2601F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6" w15:restartNumberingAfterBreak="0">
    <w:nsid w:val="48B21FEE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7" w15:restartNumberingAfterBreak="0">
    <w:nsid w:val="57995D1C"/>
    <w:multiLevelType w:val="hybridMultilevel"/>
    <w:tmpl w:val="1E62F5DE"/>
    <w:lvl w:ilvl="0" w:tplc="03D8BB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89F1289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9" w15:restartNumberingAfterBreak="0">
    <w:nsid w:val="68E2003B"/>
    <w:multiLevelType w:val="hybridMultilevel"/>
    <w:tmpl w:val="0FB4E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706AD4"/>
    <w:multiLevelType w:val="hybridMultilevel"/>
    <w:tmpl w:val="806054FC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16"/>
  </w:num>
  <w:num w:numId="3">
    <w:abstractNumId w:val="18"/>
  </w:num>
  <w:num w:numId="4">
    <w:abstractNumId w:val="12"/>
  </w:num>
  <w:num w:numId="5">
    <w:abstractNumId w:val="17"/>
  </w:num>
  <w:num w:numId="6">
    <w:abstractNumId w:val="5"/>
  </w:num>
  <w:num w:numId="7">
    <w:abstractNumId w:val="20"/>
  </w:num>
  <w:num w:numId="8">
    <w:abstractNumId w:val="2"/>
  </w:num>
  <w:num w:numId="9">
    <w:abstractNumId w:val="0"/>
  </w:num>
  <w:num w:numId="10">
    <w:abstractNumId w:val="13"/>
  </w:num>
  <w:num w:numId="11">
    <w:abstractNumId w:val="10"/>
  </w:num>
  <w:num w:numId="12">
    <w:abstractNumId w:val="1"/>
  </w:num>
  <w:num w:numId="13">
    <w:abstractNumId w:val="3"/>
  </w:num>
  <w:num w:numId="14">
    <w:abstractNumId w:val="6"/>
  </w:num>
  <w:num w:numId="15">
    <w:abstractNumId w:val="9"/>
  </w:num>
  <w:num w:numId="16">
    <w:abstractNumId w:val="15"/>
  </w:num>
  <w:num w:numId="17">
    <w:abstractNumId w:val="3"/>
  </w:num>
  <w:num w:numId="18">
    <w:abstractNumId w:val="3"/>
  </w:num>
  <w:num w:numId="19">
    <w:abstractNumId w:val="7"/>
  </w:num>
  <w:num w:numId="20">
    <w:abstractNumId w:val="19"/>
  </w:num>
  <w:num w:numId="21">
    <w:abstractNumId w:val="8"/>
  </w:num>
  <w:num w:numId="22">
    <w:abstractNumId w:val="11"/>
  </w:num>
  <w:num w:numId="23">
    <w:abstractNumId w:val="4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TYyNTGxNDA0MjBX0lEKTi0uzszPAykwrgUASzSqKCwAAAA="/>
  </w:docVars>
  <w:rsids>
    <w:rsidRoot w:val="008F4748"/>
    <w:rsid w:val="00025EFA"/>
    <w:rsid w:val="000527DE"/>
    <w:rsid w:val="000A7CCE"/>
    <w:rsid w:val="000C27F3"/>
    <w:rsid w:val="000D55F0"/>
    <w:rsid w:val="000E5388"/>
    <w:rsid w:val="000F1B28"/>
    <w:rsid w:val="00160C09"/>
    <w:rsid w:val="001707F7"/>
    <w:rsid w:val="001B0B82"/>
    <w:rsid w:val="001B2789"/>
    <w:rsid w:val="001B29F9"/>
    <w:rsid w:val="001D7AA4"/>
    <w:rsid w:val="001F0843"/>
    <w:rsid w:val="00200F9D"/>
    <w:rsid w:val="0020374A"/>
    <w:rsid w:val="00212181"/>
    <w:rsid w:val="002218A2"/>
    <w:rsid w:val="00245AA5"/>
    <w:rsid w:val="002572FE"/>
    <w:rsid w:val="00274292"/>
    <w:rsid w:val="00275DDC"/>
    <w:rsid w:val="00281093"/>
    <w:rsid w:val="002930F0"/>
    <w:rsid w:val="002A3A56"/>
    <w:rsid w:val="002B7E24"/>
    <w:rsid w:val="002C64F2"/>
    <w:rsid w:val="002D35C6"/>
    <w:rsid w:val="002E15C7"/>
    <w:rsid w:val="002E235B"/>
    <w:rsid w:val="002F0EE2"/>
    <w:rsid w:val="003046F4"/>
    <w:rsid w:val="0031094E"/>
    <w:rsid w:val="003620DD"/>
    <w:rsid w:val="00363E07"/>
    <w:rsid w:val="003673C6"/>
    <w:rsid w:val="00393EF3"/>
    <w:rsid w:val="0039416A"/>
    <w:rsid w:val="003B7B2E"/>
    <w:rsid w:val="003C0FD1"/>
    <w:rsid w:val="003F28CD"/>
    <w:rsid w:val="00400297"/>
    <w:rsid w:val="00413E7D"/>
    <w:rsid w:val="00446D51"/>
    <w:rsid w:val="004853D0"/>
    <w:rsid w:val="004933DE"/>
    <w:rsid w:val="004A7EED"/>
    <w:rsid w:val="004B7FB1"/>
    <w:rsid w:val="004C74BC"/>
    <w:rsid w:val="004F6A3D"/>
    <w:rsid w:val="00501B9E"/>
    <w:rsid w:val="005039AA"/>
    <w:rsid w:val="005163A7"/>
    <w:rsid w:val="00540206"/>
    <w:rsid w:val="00540652"/>
    <w:rsid w:val="00542850"/>
    <w:rsid w:val="005455DB"/>
    <w:rsid w:val="005A6838"/>
    <w:rsid w:val="005B74E5"/>
    <w:rsid w:val="005C400F"/>
    <w:rsid w:val="005C721D"/>
    <w:rsid w:val="00602617"/>
    <w:rsid w:val="00605976"/>
    <w:rsid w:val="006101AA"/>
    <w:rsid w:val="00625C89"/>
    <w:rsid w:val="00630A87"/>
    <w:rsid w:val="006409F1"/>
    <w:rsid w:val="0065424D"/>
    <w:rsid w:val="00673233"/>
    <w:rsid w:val="006845D1"/>
    <w:rsid w:val="00696822"/>
    <w:rsid w:val="006F4891"/>
    <w:rsid w:val="00705A12"/>
    <w:rsid w:val="00717506"/>
    <w:rsid w:val="007272E1"/>
    <w:rsid w:val="007370A1"/>
    <w:rsid w:val="0074178C"/>
    <w:rsid w:val="00743B21"/>
    <w:rsid w:val="007514EA"/>
    <w:rsid w:val="00790972"/>
    <w:rsid w:val="00795AC8"/>
    <w:rsid w:val="007B1DE6"/>
    <w:rsid w:val="007D2808"/>
    <w:rsid w:val="007E30C3"/>
    <w:rsid w:val="00810353"/>
    <w:rsid w:val="008251E1"/>
    <w:rsid w:val="00835C8D"/>
    <w:rsid w:val="0085279B"/>
    <w:rsid w:val="00855826"/>
    <w:rsid w:val="0087406F"/>
    <w:rsid w:val="008A76EA"/>
    <w:rsid w:val="008C1DE6"/>
    <w:rsid w:val="008C6298"/>
    <w:rsid w:val="008D572F"/>
    <w:rsid w:val="008F4748"/>
    <w:rsid w:val="009062B7"/>
    <w:rsid w:val="00910C36"/>
    <w:rsid w:val="00926492"/>
    <w:rsid w:val="00937D27"/>
    <w:rsid w:val="0095096B"/>
    <w:rsid w:val="009522B9"/>
    <w:rsid w:val="00954122"/>
    <w:rsid w:val="00955980"/>
    <w:rsid w:val="00995757"/>
    <w:rsid w:val="0099725D"/>
    <w:rsid w:val="009E7EEB"/>
    <w:rsid w:val="00A024F5"/>
    <w:rsid w:val="00A11784"/>
    <w:rsid w:val="00A32DED"/>
    <w:rsid w:val="00A553DE"/>
    <w:rsid w:val="00A72B4A"/>
    <w:rsid w:val="00A772ED"/>
    <w:rsid w:val="00A77652"/>
    <w:rsid w:val="00A95244"/>
    <w:rsid w:val="00A95474"/>
    <w:rsid w:val="00AB17F2"/>
    <w:rsid w:val="00AC4BEF"/>
    <w:rsid w:val="00AD502A"/>
    <w:rsid w:val="00AD5D38"/>
    <w:rsid w:val="00AD7557"/>
    <w:rsid w:val="00AE07FF"/>
    <w:rsid w:val="00AE3908"/>
    <w:rsid w:val="00AF1F48"/>
    <w:rsid w:val="00AF6B09"/>
    <w:rsid w:val="00B0110B"/>
    <w:rsid w:val="00B111C0"/>
    <w:rsid w:val="00B70DE9"/>
    <w:rsid w:val="00B74DE9"/>
    <w:rsid w:val="00B83266"/>
    <w:rsid w:val="00B94FC9"/>
    <w:rsid w:val="00BC5D89"/>
    <w:rsid w:val="00BD3C56"/>
    <w:rsid w:val="00C07C72"/>
    <w:rsid w:val="00C139E5"/>
    <w:rsid w:val="00C1599D"/>
    <w:rsid w:val="00C537D7"/>
    <w:rsid w:val="00C55E1E"/>
    <w:rsid w:val="00C628F8"/>
    <w:rsid w:val="00CA5CCF"/>
    <w:rsid w:val="00CD00B9"/>
    <w:rsid w:val="00CD7086"/>
    <w:rsid w:val="00D16F2E"/>
    <w:rsid w:val="00D60DEB"/>
    <w:rsid w:val="00D908F2"/>
    <w:rsid w:val="00DB1A0D"/>
    <w:rsid w:val="00DE425C"/>
    <w:rsid w:val="00DE5A6D"/>
    <w:rsid w:val="00DF0DAD"/>
    <w:rsid w:val="00DF69C1"/>
    <w:rsid w:val="00E0051E"/>
    <w:rsid w:val="00E02971"/>
    <w:rsid w:val="00E12FF2"/>
    <w:rsid w:val="00E20FF2"/>
    <w:rsid w:val="00E50B42"/>
    <w:rsid w:val="00E66099"/>
    <w:rsid w:val="00E74DFA"/>
    <w:rsid w:val="00EA4C63"/>
    <w:rsid w:val="00EB6624"/>
    <w:rsid w:val="00EB711D"/>
    <w:rsid w:val="00EC2DF7"/>
    <w:rsid w:val="00ED1C20"/>
    <w:rsid w:val="00EE7263"/>
    <w:rsid w:val="00F47295"/>
    <w:rsid w:val="00F67A4C"/>
    <w:rsid w:val="00F8517D"/>
    <w:rsid w:val="00FB4285"/>
    <w:rsid w:val="00FC6A6E"/>
    <w:rsid w:val="00FD3C1E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FBCC5D9"/>
  <w15:chartTrackingRefBased/>
  <w15:docId w15:val="{7CB730CC-189F-4CB2-8DA6-B70DB1501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48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74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74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74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474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74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74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74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74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74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748"/>
  </w:style>
  <w:style w:type="paragraph" w:styleId="Footer">
    <w:name w:val="footer"/>
    <w:basedOn w:val="Normal"/>
    <w:link w:val="Foot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748"/>
  </w:style>
  <w:style w:type="character" w:customStyle="1" w:styleId="Heading1Char">
    <w:name w:val="Heading 1 Char"/>
    <w:basedOn w:val="DefaultParagraphFont"/>
    <w:link w:val="Heading1"/>
    <w:uiPriority w:val="9"/>
    <w:rsid w:val="008F474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F474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74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74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7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tyle6">
    <w:name w:val="Style6"/>
    <w:basedOn w:val="Heading2"/>
    <w:link w:val="Style6Char"/>
    <w:qFormat/>
    <w:rsid w:val="008F4748"/>
    <w:rPr>
      <w:rFonts w:ascii="Arial Narrow" w:hAnsi="Arial Narrow"/>
      <w:b w:val="0"/>
      <w:color w:val="000000" w:themeColor="text1"/>
      <w:sz w:val="24"/>
    </w:rPr>
  </w:style>
  <w:style w:type="character" w:customStyle="1" w:styleId="Style6Char">
    <w:name w:val="Style6 Char"/>
    <w:basedOn w:val="Heading2Char"/>
    <w:link w:val="Style6"/>
    <w:rsid w:val="008F4748"/>
    <w:rPr>
      <w:rFonts w:ascii="Arial Narrow" w:eastAsiaTheme="majorEastAsia" w:hAnsi="Arial Narrow" w:cstheme="majorBidi"/>
      <w:b w:val="0"/>
      <w:bCs/>
      <w:color w:val="000000" w:themeColor="text1"/>
      <w:sz w:val="24"/>
      <w:szCs w:val="26"/>
    </w:rPr>
  </w:style>
  <w:style w:type="table" w:customStyle="1" w:styleId="TableGrid1">
    <w:name w:val="Table Grid1"/>
    <w:basedOn w:val="TableNormal"/>
    <w:next w:val="TableGrid"/>
    <w:uiPriority w:val="39"/>
    <w:rsid w:val="008F4748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F4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27DE"/>
    <w:pPr>
      <w:ind w:left="720"/>
      <w:contextualSpacing/>
    </w:pPr>
  </w:style>
  <w:style w:type="paragraph" w:styleId="NoSpacing">
    <w:name w:val="No Spacing"/>
    <w:uiPriority w:val="1"/>
    <w:qFormat/>
    <w:rsid w:val="00AE3908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South Pacific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cy Kumari</dc:creator>
  <cp:keywords/>
  <dc:description/>
  <cp:lastModifiedBy>Apisai Tuiloma</cp:lastModifiedBy>
  <cp:revision>3</cp:revision>
  <dcterms:created xsi:type="dcterms:W3CDTF">2021-06-05T00:15:00Z</dcterms:created>
  <dcterms:modified xsi:type="dcterms:W3CDTF">2021-06-17T04:43:00Z</dcterms:modified>
</cp:coreProperties>
</file>